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Firefight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5f98257034899b0209d1b62a5ad624e0b58c49b"/>
    <w:p>
      <w:pPr>
        <w:pStyle w:val="Heading1"/>
      </w:pPr>
      <w:r>
        <w:t xml:space="preserve">Cover Letter for Firefighter Position in Saudi Arabia Riyadh</w:t>
      </w:r>
    </w:p>
    <w:p>
      <w:pPr>
        <w:pStyle w:val="FirstParagraph"/>
      </w:pPr>
      <w:r>
        <w:rPr>
          <w:bCs/>
          <w:b/>
        </w:rPr>
        <w:t xml:space="preserve">Dear Hiring Manager,</w:t>
      </w:r>
    </w:p>
    <w:p>
      <w:pPr>
        <w:pStyle w:val="BodyText"/>
      </w:pPr>
      <w:r>
        <w:t xml:space="preserve">I am writing to express my sincere interest in the Firefighter position at [Organization Name] in Saudi Arabia Riyadh. With a deep passion for public safety, a proven track record of excellence in emergency response, and a strong alignment with the values of the Kingdom’s fire services, I am eager to contribute my skills and dedication to safeguarding communities in one of the world’s most dynamic cities. This opportunity represents not only a professional milestone but also a personal commitment to serving others in an environment where innovation and tradition converge.</w:t>
      </w:r>
    </w:p>
    <w:p>
      <w:pPr>
        <w:pStyle w:val="BodyText"/>
      </w:pPr>
      <w:r>
        <w:t xml:space="preserve">As a seasoned Firefighter with over [X years] of experience, I have developed expertise in fire suppression, hazardous materials management, emergency medical services (EMS), and community education. My career has been defined by a steadfast dedication to protecting lives and property while adhering to the highest standards of professionalism. The role of a Firefighter in Saudi Arabia Riyadh is particularly vital, given the city’s rapid urbanization, iconic landmarks like the King Abdullah Park and the Kingdom Tower, and its growing population. I am confident that my background in high-pressure emergency scenarios, combined with my adaptability to diverse environments, makes me an ideal candidate for this position.</w:t>
      </w:r>
    </w:p>
    <w:bookmarkStart w:id="20" w:name="why-saudi-arabia-riyadh"/>
    <w:p>
      <w:pPr>
        <w:pStyle w:val="Heading2"/>
      </w:pPr>
      <w:r>
        <w:t xml:space="preserve">Why Saudi Arabia Riyadh?</w:t>
      </w:r>
    </w:p>
    <w:p>
      <w:pPr>
        <w:pStyle w:val="FirstParagraph"/>
      </w:pPr>
      <w:r>
        <w:t xml:space="preserve">Saudi Arabia Riyadh is a city at the heart of the Kingdom’s vision for modernization and global leadership. As a Firefighter, I am inspired by the nation’s commitment to safety, sustainability, and technological advancement. The fire services in Saudi Arabia are not only focused on responding to emergencies but also on proactive measures such as public awareness campaigns and disaster preparedness initiatives. This aligns perfectly with my belief that a Firefighter must be both a protector and an educator.</w:t>
      </w:r>
    </w:p>
    <w:p>
      <w:pPr>
        <w:pStyle w:val="BodyText"/>
      </w:pPr>
      <w:r>
        <w:t xml:space="preserve">Riyadh’s unique challenges—ranging from extreme weather conditions to the need for rapid response in densely populated urban areas—require firefighters who are not only physically fit but also technologically savvy. I have experience working with advanced firefighting equipment, including thermal imaging cameras, aerial ladders, and fire suppression systems tailored for high-rise buildings. Additionally, my training in incident command systems and team leadership ensures I can contribute effectively to the coordinated efforts of Riyadh’s fire departments.</w:t>
      </w:r>
    </w:p>
    <w:bookmarkEnd w:id="20"/>
    <w:bookmarkStart w:id="21" w:name="X820967847640df3c0d33599fbe4dd66205affec"/>
    <w:p>
      <w:pPr>
        <w:pStyle w:val="Heading2"/>
      </w:pPr>
      <w:r>
        <w:t xml:space="preserve">Professional Qualifications and Experience</w:t>
      </w:r>
    </w:p>
    <w:p>
      <w:pPr>
        <w:pStyle w:val="FirstParagraph"/>
      </w:pPr>
      <w:r>
        <w:t xml:space="preserve">My career as a Firefighter has been marked by a commitment to excellence. At [Previous Agency/Organization Name], I was responsible for responding to a wide range of emergencies, including structure fires, vehicle accidents, and medical crises. One of my proudest achievements was leading a team during a large-scale warehouse fire that required strategic coordination with multiple agencies. Our swift action prevented significant loss of life and minimized property damage. This experience reinforced the importance of teamwork, communication, and quick decision-making—qualities I bring to every assignment.</w:t>
      </w:r>
    </w:p>
    <w:p>
      <w:pPr>
        <w:pStyle w:val="BodyText"/>
      </w:pPr>
      <w:r>
        <w:t xml:space="preserve">In addition to my hands-on experience, I hold certifications in CPR, AED use, and advanced fire investigation. My ability to remain calm under pressure and make split-second decisions has been honed through rigorous training programs that emphasize both technical skills and emotional resilience. Furthermore, I have participated in community outreach initiatives that educate citizens about fire safety, a mission I believe is critical to reducing preventable tragedies.</w:t>
      </w:r>
    </w:p>
    <w:bookmarkEnd w:id="21"/>
    <w:bookmarkStart w:id="22" w:name="X72ddae41b876058a427c78245d031605968b233"/>
    <w:p>
      <w:pPr>
        <w:pStyle w:val="Heading2"/>
      </w:pPr>
      <w:r>
        <w:t xml:space="preserve">Understanding the Role of a Firefighter in Saudi Arabia Riyadh</w:t>
      </w:r>
    </w:p>
    <w:p>
      <w:pPr>
        <w:pStyle w:val="FirstParagraph"/>
      </w:pPr>
      <w:r>
        <w:t xml:space="preserve">As the capital of Saudi Arabia, Riyadh is not only a political and economic hub but also a city with unique cultural and logistical demands. The role of a Firefighter here extends beyond traditional emergency response—it involves working closely with local authorities to ensure compliance with stringent safety regulations, collaborating on large-scale events such as the Riyadh Season festival, and supporting humanitarian efforts during natural disasters. I am particularly drawn to the opportunity to contribute to Riyadh’s vision of becoming a smart city, where firefighting operations integrate cutting-edge technology like AI-driven fire detection systems and drones for aerial surveillance.</w:t>
      </w:r>
    </w:p>
    <w:p>
      <w:pPr>
        <w:pStyle w:val="BodyText"/>
      </w:pPr>
      <w:r>
        <w:t xml:space="preserve">Moreover, I recognize that working in Saudi Arabia requires an understanding of the cultural context. The Kingdom’s emphasis on respect for traditions, community cohesion, and national pride resonates deeply with my values. I am committed to upholding these principles while performing my duties with integrity and professionalism. My ability to communicate effectively in multiple languages (including Arabic if applicable) further strengthens my readiness to work within Riyadh’s diverse population.</w:t>
      </w:r>
    </w:p>
    <w:bookmarkEnd w:id="22"/>
    <w:bookmarkStart w:id="23" w:name="why-me"/>
    <w:p>
      <w:pPr>
        <w:pStyle w:val="Heading2"/>
      </w:pPr>
      <w:r>
        <w:t xml:space="preserve">Why Me?</w:t>
      </w:r>
    </w:p>
    <w:p>
      <w:pPr>
        <w:pStyle w:val="FirstParagraph"/>
      </w:pPr>
      <w:r>
        <w:t xml:space="preserve">What sets me apart as a Firefighter is my unwavering dedication to continuous learning and growth. I actively seek out advanced training opportunities, such as specialized courses in wildfire mitigation and hazardous material handling. My goal is to stay at the forefront of firefighting innovations so I can provide the best possible service to Riyadh’s residents and visitors.</w:t>
      </w:r>
    </w:p>
    <w:p>
      <w:pPr>
        <w:pStyle w:val="BodyText"/>
      </w:pPr>
      <w:r>
        <w:t xml:space="preserve">Additionally, my leadership experience has equipped me to mentor junior firefighters and foster a culture of excellence within teams. I believe that every Firefighter plays a vital role in building safer communities, and I am eager to collaborate with colleagues in Riyadh to achieve this shared mission. My strong work ethic, attention to detail, and ability to thrive under pressure make me confident in my ability to excel in this role.</w:t>
      </w:r>
    </w:p>
    <w:bookmarkEnd w:id="23"/>
    <w:bookmarkStart w:id="24" w:name="conclusion"/>
    <w:p>
      <w:pPr>
        <w:pStyle w:val="Heading2"/>
      </w:pPr>
      <w:r>
        <w:t xml:space="preserve">Conclusion</w:t>
      </w:r>
    </w:p>
    <w:p>
      <w:pPr>
        <w:pStyle w:val="FirstParagraph"/>
      </w:pPr>
      <w:r>
        <w:t xml:space="preserve">In conclusion, I am excited about the possibility of joining [Organization Name] as a Firefighter in Saudi Arabia Riyadh. My combination of technical expertise, cultural awareness, and passion for public service aligns perfectly with the demands of this position. I am eager to contribute to Riyadh’s safety and resilience while embracing the opportunities that come with working in a city that is shaping the future of emergency services.</w:t>
      </w:r>
    </w:p>
    <w:p>
      <w:pPr>
        <w:pStyle w:val="BodyText"/>
      </w:pPr>
      <w:r>
        <w:t xml:space="preserve">Thank you for considering my application. I would welcome the chance to discuss how my skills and experiences can benefit your team.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Firefighter Position in Saudi Arabia Riyadh</dc:title>
  <dc:creator/>
  <dc:language>en</dc:language>
  <cp:keywords/>
  <dcterms:created xsi:type="dcterms:W3CDTF">2026-07-23T06:24:33Z</dcterms:created>
  <dcterms:modified xsi:type="dcterms:W3CDTF">2026-07-23T06:24:33Z</dcterms:modified>
</cp:coreProperties>
</file>

<file path=docProps/custom.xml><?xml version="1.0" encoding="utf-8"?>
<Properties xmlns="http://schemas.openxmlformats.org/officeDocument/2006/custom-properties" xmlns:vt="http://schemas.openxmlformats.org/officeDocument/2006/docPropsVTypes"/>
</file>